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79468" w14:textId="44FBD294" w:rsidR="00307D77" w:rsidRDefault="00C9791E">
      <w:pPr>
        <w:rPr>
          <w:b/>
          <w:sz w:val="36"/>
          <w:szCs w:val="36"/>
        </w:rPr>
      </w:pPr>
      <w:r>
        <w:rPr>
          <w:b/>
          <w:sz w:val="36"/>
          <w:szCs w:val="36"/>
        </w:rPr>
        <w:t xml:space="preserve">                                </w:t>
      </w:r>
      <w:r w:rsidRPr="00C9791E">
        <w:rPr>
          <w:b/>
          <w:sz w:val="36"/>
          <w:szCs w:val="36"/>
        </w:rPr>
        <w:t>Python and Deep Learning</w:t>
      </w:r>
    </w:p>
    <w:p w14:paraId="11EC2623" w14:textId="688D655B" w:rsidR="00C9791E" w:rsidRDefault="00C9791E">
      <w:pPr>
        <w:rPr>
          <w:b/>
          <w:sz w:val="36"/>
          <w:szCs w:val="36"/>
        </w:rPr>
      </w:pPr>
      <w:r>
        <w:rPr>
          <w:b/>
          <w:sz w:val="36"/>
          <w:szCs w:val="36"/>
        </w:rPr>
        <w:t xml:space="preserve">                                         Project Proposal</w:t>
      </w:r>
    </w:p>
    <w:p w14:paraId="5661CA90" w14:textId="676E25F6" w:rsidR="00C9791E" w:rsidRDefault="004064B6">
      <w:pPr>
        <w:rPr>
          <w:b/>
          <w:sz w:val="36"/>
          <w:szCs w:val="36"/>
        </w:rPr>
      </w:pPr>
      <w:r>
        <w:rPr>
          <w:b/>
          <w:sz w:val="36"/>
          <w:szCs w:val="36"/>
        </w:rPr>
        <w:t xml:space="preserve">                                 Coffee Ordering </w:t>
      </w:r>
      <w:r w:rsidR="00F801EB">
        <w:rPr>
          <w:b/>
          <w:sz w:val="36"/>
          <w:szCs w:val="36"/>
        </w:rPr>
        <w:t>Chatbot</w:t>
      </w:r>
    </w:p>
    <w:p w14:paraId="0BBA1E78" w14:textId="77777777" w:rsidR="004B63EA" w:rsidRDefault="004B63EA" w:rsidP="009E3BB7">
      <w:pPr>
        <w:jc w:val="both"/>
        <w:rPr>
          <w:b/>
          <w:sz w:val="28"/>
          <w:szCs w:val="28"/>
        </w:rPr>
      </w:pPr>
    </w:p>
    <w:p w14:paraId="4DA15C0A" w14:textId="7B807FF7" w:rsidR="00C9791E" w:rsidRPr="00C830BA" w:rsidRDefault="004B63EA" w:rsidP="004B63EA">
      <w:pPr>
        <w:spacing w:line="240" w:lineRule="auto"/>
        <w:jc w:val="both"/>
        <w:rPr>
          <w:rFonts w:ascii="Times New Roman" w:hAnsi="Times New Roman" w:cs="Times New Roman"/>
          <w:bCs/>
          <w:sz w:val="28"/>
          <w:szCs w:val="28"/>
        </w:rPr>
      </w:pPr>
      <w:r w:rsidRPr="00C830BA">
        <w:rPr>
          <w:rFonts w:ascii="Times New Roman" w:hAnsi="Times New Roman" w:cs="Times New Roman"/>
          <w:bCs/>
          <w:sz w:val="28"/>
          <w:szCs w:val="28"/>
        </w:rPr>
        <w:t xml:space="preserve">Kanaka Mrunalini </w:t>
      </w:r>
      <w:proofErr w:type="spellStart"/>
      <w:r w:rsidRPr="00C830BA">
        <w:rPr>
          <w:rFonts w:ascii="Times New Roman" w:hAnsi="Times New Roman" w:cs="Times New Roman"/>
          <w:bCs/>
          <w:sz w:val="28"/>
          <w:szCs w:val="28"/>
        </w:rPr>
        <w:t>Chaamala</w:t>
      </w:r>
      <w:proofErr w:type="spellEnd"/>
      <w:r w:rsidRPr="00C830BA">
        <w:rPr>
          <w:rFonts w:ascii="Times New Roman" w:hAnsi="Times New Roman" w:cs="Times New Roman"/>
          <w:bCs/>
          <w:sz w:val="28"/>
          <w:szCs w:val="28"/>
        </w:rPr>
        <w:t xml:space="preserve"> </w:t>
      </w:r>
    </w:p>
    <w:p w14:paraId="03FD93A0" w14:textId="701A18A1" w:rsidR="004B63EA" w:rsidRPr="00C830BA" w:rsidRDefault="004B63EA" w:rsidP="004B63EA">
      <w:pPr>
        <w:spacing w:line="240" w:lineRule="auto"/>
        <w:jc w:val="both"/>
        <w:rPr>
          <w:rFonts w:ascii="Times New Roman" w:hAnsi="Times New Roman" w:cs="Times New Roman"/>
          <w:bCs/>
          <w:sz w:val="28"/>
          <w:szCs w:val="28"/>
        </w:rPr>
      </w:pPr>
      <w:r w:rsidRPr="00C830BA">
        <w:rPr>
          <w:rFonts w:ascii="Times New Roman" w:hAnsi="Times New Roman" w:cs="Times New Roman"/>
          <w:bCs/>
          <w:sz w:val="28"/>
          <w:szCs w:val="28"/>
        </w:rPr>
        <w:t>ID NO- 5</w:t>
      </w:r>
    </w:p>
    <w:p w14:paraId="41DB56FA" w14:textId="77777777" w:rsidR="004B63EA" w:rsidRDefault="004B63EA" w:rsidP="009E3BB7">
      <w:pPr>
        <w:jc w:val="both"/>
        <w:rPr>
          <w:b/>
          <w:sz w:val="28"/>
          <w:szCs w:val="28"/>
        </w:rPr>
      </w:pPr>
    </w:p>
    <w:p w14:paraId="23F83415" w14:textId="6783AEF2" w:rsidR="00C9791E" w:rsidRPr="000567A8" w:rsidRDefault="00C9791E" w:rsidP="009E3BB7">
      <w:pPr>
        <w:jc w:val="both"/>
        <w:rPr>
          <w:b/>
          <w:sz w:val="28"/>
          <w:szCs w:val="28"/>
        </w:rPr>
      </w:pPr>
      <w:r w:rsidRPr="000567A8">
        <w:rPr>
          <w:b/>
          <w:sz w:val="28"/>
          <w:szCs w:val="28"/>
        </w:rPr>
        <w:t>Introduction:</w:t>
      </w:r>
    </w:p>
    <w:p w14:paraId="6003CF69" w14:textId="60129FEE" w:rsidR="000567A8" w:rsidRDefault="000567A8" w:rsidP="009E3BB7">
      <w:pPr>
        <w:jc w:val="both"/>
        <w:rPr>
          <w:sz w:val="24"/>
          <w:szCs w:val="24"/>
        </w:rPr>
      </w:pPr>
      <w:r>
        <w:rPr>
          <w:sz w:val="24"/>
          <w:szCs w:val="24"/>
        </w:rPr>
        <w:t>In a real-life system, people are much more likely to have a non-interactive tool which helps them not to visit the stores and purchase online. The purpose of this project is to build an application program to reduce the manual work for managing the customer, online order, order status.</w:t>
      </w:r>
    </w:p>
    <w:p w14:paraId="5B5185DE" w14:textId="139066F3" w:rsidR="000567A8" w:rsidRDefault="00F570C6" w:rsidP="009E3BB7">
      <w:pPr>
        <w:jc w:val="both"/>
        <w:rPr>
          <w:b/>
          <w:sz w:val="28"/>
          <w:szCs w:val="28"/>
        </w:rPr>
      </w:pPr>
      <w:r w:rsidRPr="005E44DF">
        <w:rPr>
          <w:b/>
          <w:sz w:val="28"/>
          <w:szCs w:val="28"/>
        </w:rPr>
        <w:t>Objectives:</w:t>
      </w:r>
    </w:p>
    <w:p w14:paraId="7EDC954B" w14:textId="7E3B27AD" w:rsidR="005E44DF" w:rsidRDefault="005E44DF" w:rsidP="009E3BB7">
      <w:pPr>
        <w:jc w:val="both"/>
        <w:rPr>
          <w:sz w:val="24"/>
          <w:szCs w:val="24"/>
        </w:rPr>
      </w:pPr>
      <w:r>
        <w:rPr>
          <w:sz w:val="24"/>
          <w:szCs w:val="24"/>
        </w:rPr>
        <w:t xml:space="preserve">The main Objective of this project is to manage all the details of the customer and their orders </w:t>
      </w:r>
      <w:r w:rsidR="00F801EB">
        <w:rPr>
          <w:sz w:val="24"/>
          <w:szCs w:val="24"/>
        </w:rPr>
        <w:t>and</w:t>
      </w:r>
      <w:r>
        <w:rPr>
          <w:sz w:val="24"/>
          <w:szCs w:val="24"/>
        </w:rPr>
        <w:t xml:space="preserve"> the payments. This project is totally built at administrative end and thus only the administrator is guaranteed the access.</w:t>
      </w:r>
    </w:p>
    <w:p w14:paraId="40DE0D8D" w14:textId="5EF564EA" w:rsidR="00F801EB" w:rsidRPr="00F801EB" w:rsidRDefault="00BB7558" w:rsidP="00BB7558">
      <w:pPr>
        <w:rPr>
          <w:b/>
          <w:sz w:val="28"/>
          <w:szCs w:val="28"/>
        </w:rPr>
      </w:pPr>
      <w:r>
        <w:rPr>
          <w:b/>
          <w:sz w:val="28"/>
          <w:szCs w:val="28"/>
        </w:rPr>
        <w:t>Function:</w:t>
      </w:r>
    </w:p>
    <w:p w14:paraId="21BAB02B" w14:textId="77777777"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b/>
          <w:color w:val="000000"/>
          <w:sz w:val="24"/>
          <w:szCs w:val="24"/>
        </w:rPr>
        <w:t>Type of dataset used</w:t>
      </w:r>
      <w:r w:rsidRPr="00F801EB">
        <w:rPr>
          <w:rFonts w:eastAsia="Times New Roman" w:cstheme="minorHAnsi"/>
          <w:color w:val="000000"/>
          <w:sz w:val="24"/>
          <w:szCs w:val="24"/>
        </w:rPr>
        <w:t xml:space="preserve"> - Text Dataset</w:t>
      </w:r>
    </w:p>
    <w:p w14:paraId="12052236" w14:textId="52DD0F3C"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b/>
          <w:color w:val="000000"/>
          <w:sz w:val="24"/>
          <w:szCs w:val="24"/>
        </w:rPr>
        <w:t>Dataset extraction</w:t>
      </w:r>
      <w:r w:rsidRPr="00F801EB">
        <w:rPr>
          <w:rFonts w:eastAsia="Times New Roman" w:cstheme="minorHAnsi"/>
          <w:color w:val="000000"/>
          <w:sz w:val="24"/>
          <w:szCs w:val="24"/>
        </w:rPr>
        <w:t xml:space="preserve"> - Scrapping the</w:t>
      </w:r>
      <w:r>
        <w:rPr>
          <w:rFonts w:eastAsia="Times New Roman" w:cstheme="minorHAnsi"/>
          <w:color w:val="000000"/>
          <w:sz w:val="24"/>
          <w:szCs w:val="24"/>
        </w:rPr>
        <w:t xml:space="preserve"> data from Starbucks </w:t>
      </w:r>
      <w:r w:rsidRPr="00F801EB">
        <w:rPr>
          <w:rFonts w:eastAsia="Times New Roman" w:cstheme="minorHAnsi"/>
          <w:color w:val="000000"/>
          <w:sz w:val="24"/>
          <w:szCs w:val="24"/>
        </w:rPr>
        <w:t>using Python + Selenium or browser for a dataset in reddit.com</w:t>
      </w:r>
    </w:p>
    <w:p w14:paraId="69FE3B1F" w14:textId="62034EEB"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b/>
          <w:color w:val="000000"/>
          <w:sz w:val="24"/>
          <w:szCs w:val="24"/>
        </w:rPr>
        <w:t>Usage</w:t>
      </w:r>
      <w:r w:rsidRPr="00F801EB">
        <w:rPr>
          <w:rFonts w:eastAsia="Times New Roman" w:cstheme="minorHAnsi"/>
          <w:color w:val="000000"/>
          <w:sz w:val="24"/>
          <w:szCs w:val="24"/>
        </w:rPr>
        <w:t xml:space="preserve"> - Order coffee online with a chat</w:t>
      </w:r>
      <w:r w:rsidR="00BB7558">
        <w:rPr>
          <w:rFonts w:eastAsia="Times New Roman" w:cstheme="minorHAnsi"/>
          <w:color w:val="000000"/>
          <w:sz w:val="24"/>
          <w:szCs w:val="24"/>
        </w:rPr>
        <w:t>.</w:t>
      </w:r>
    </w:p>
    <w:p w14:paraId="718AD0AE" w14:textId="23860931"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14A88289" w14:textId="2A052260"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sz w:val="28"/>
          <w:szCs w:val="28"/>
        </w:rPr>
      </w:pPr>
      <w:r w:rsidRPr="00F801EB">
        <w:rPr>
          <w:rFonts w:eastAsia="Times New Roman" w:cstheme="minorHAnsi"/>
          <w:b/>
          <w:color w:val="000000"/>
          <w:sz w:val="28"/>
          <w:szCs w:val="28"/>
        </w:rPr>
        <w:t xml:space="preserve">Idea: </w:t>
      </w:r>
    </w:p>
    <w:p w14:paraId="1BA81A78" w14:textId="77777777" w:rsid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 xml:space="preserve">As soon as a user enters the bot, bot greets the user based on time. </w:t>
      </w:r>
    </w:p>
    <w:p w14:paraId="1FA488BB" w14:textId="127B34DF"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gt; Python</w:t>
      </w:r>
    </w:p>
    <w:p w14:paraId="061E21F0" w14:textId="7E4E074E"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3ADC2708" w14:textId="06CAEF7A" w:rsid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Then, asks the user for his username and if the user is equipped with a username he will be proceeded to further step, or</w:t>
      </w:r>
      <w:r>
        <w:rPr>
          <w:rFonts w:eastAsia="Times New Roman" w:cstheme="minorHAnsi"/>
          <w:color w:val="000000"/>
          <w:sz w:val="24"/>
          <w:szCs w:val="24"/>
        </w:rPr>
        <w:t xml:space="preserve"> </w:t>
      </w:r>
      <w:r w:rsidRPr="00F801EB">
        <w:rPr>
          <w:rFonts w:eastAsia="Times New Roman" w:cstheme="minorHAnsi"/>
          <w:color w:val="000000"/>
          <w:sz w:val="24"/>
          <w:szCs w:val="24"/>
        </w:rPr>
        <w:t>he will be prompted to create an</w:t>
      </w:r>
      <w:r>
        <w:rPr>
          <w:rFonts w:eastAsia="Times New Roman" w:cstheme="minorHAnsi"/>
          <w:color w:val="000000"/>
          <w:sz w:val="24"/>
          <w:szCs w:val="24"/>
        </w:rPr>
        <w:t xml:space="preserve"> account.</w:t>
      </w:r>
    </w:p>
    <w:p w14:paraId="606B328C" w14:textId="1B0C1DB3"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 xml:space="preserve"> --&gt; Can be done by Python or Database (Let's take database)</w:t>
      </w:r>
    </w:p>
    <w:p w14:paraId="0B7F1C13" w14:textId="1AD854EC"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2664B801" w14:textId="77777777"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Then bot asks the customer a couple of questions to judge the mood of the customer.</w:t>
      </w:r>
    </w:p>
    <w:p w14:paraId="7E71C423" w14:textId="62C8502F" w:rsid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Based on his replies a score is generated in backend which will range from 1-10 which includes 1 being the lowest(aplomb) person</w:t>
      </w:r>
      <w:r>
        <w:rPr>
          <w:rFonts w:eastAsia="Times New Roman" w:cstheme="minorHAnsi"/>
          <w:color w:val="000000"/>
          <w:sz w:val="24"/>
          <w:szCs w:val="24"/>
        </w:rPr>
        <w:t xml:space="preserve"> </w:t>
      </w:r>
      <w:r w:rsidRPr="00F801EB">
        <w:rPr>
          <w:rFonts w:eastAsia="Times New Roman" w:cstheme="minorHAnsi"/>
          <w:color w:val="000000"/>
          <w:sz w:val="24"/>
          <w:szCs w:val="24"/>
        </w:rPr>
        <w:t>and 10 being highest (peevish) person.</w:t>
      </w:r>
    </w:p>
    <w:p w14:paraId="2507DC95" w14:textId="18653A14"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 xml:space="preserve"> --&gt; Deep Learning comes into picture.</w:t>
      </w:r>
    </w:p>
    <w:p w14:paraId="39A60C7C" w14:textId="374EC0DD"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3239B38C" w14:textId="1F7B295B"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If the score is low, jovial conversation is the way that would be preferred</w:t>
      </w:r>
      <w:r>
        <w:rPr>
          <w:rFonts w:eastAsia="Times New Roman" w:cstheme="minorHAnsi"/>
          <w:color w:val="000000"/>
          <w:sz w:val="24"/>
          <w:szCs w:val="24"/>
        </w:rPr>
        <w:t xml:space="preserve"> by the bot.</w:t>
      </w:r>
    </w:p>
    <w:p w14:paraId="1120E21A" w14:textId="77777777" w:rsid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 xml:space="preserve">if score is high, professional conversation is carried away by the bot </w:t>
      </w:r>
      <w:r>
        <w:rPr>
          <w:rFonts w:eastAsia="Times New Roman" w:cstheme="minorHAnsi"/>
          <w:color w:val="000000"/>
          <w:sz w:val="24"/>
          <w:szCs w:val="24"/>
        </w:rPr>
        <w:t xml:space="preserve">  </w:t>
      </w:r>
    </w:p>
    <w:p w14:paraId="6AA9D062" w14:textId="1B5B1AD3"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gt; Deep Learning (Machine Learning also comes vaguely, as the bot must decide on which type of conversation is to be followed)</w:t>
      </w:r>
    </w:p>
    <w:p w14:paraId="0FAC273B" w14:textId="310D16EC"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5A69BDED" w14:textId="77777777"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Wait for all the orders from user.</w:t>
      </w:r>
    </w:p>
    <w:p w14:paraId="25A80F7B" w14:textId="77777777" w:rsidR="00F801EB" w:rsidRPr="00F801EB" w:rsidRDefault="00F801EB" w:rsidP="00F801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F801EB">
        <w:rPr>
          <w:rFonts w:eastAsia="Times New Roman" w:cstheme="minorHAnsi"/>
          <w:color w:val="000000"/>
          <w:sz w:val="24"/>
          <w:szCs w:val="24"/>
        </w:rPr>
        <w:t>Checkout and show the bill.</w:t>
      </w:r>
    </w:p>
    <w:p w14:paraId="7E794138" w14:textId="77777777" w:rsidR="009E3BB7" w:rsidRPr="00F801EB" w:rsidRDefault="009E3BB7">
      <w:pPr>
        <w:rPr>
          <w:b/>
          <w:sz w:val="24"/>
          <w:szCs w:val="24"/>
        </w:rPr>
      </w:pPr>
    </w:p>
    <w:p w14:paraId="015051CE" w14:textId="77777777" w:rsidR="00C9791E" w:rsidRPr="00C9791E" w:rsidRDefault="00C9791E">
      <w:pPr>
        <w:rPr>
          <w:b/>
          <w:sz w:val="24"/>
          <w:szCs w:val="24"/>
        </w:rPr>
      </w:pPr>
    </w:p>
    <w:sectPr w:rsidR="00C9791E" w:rsidRPr="00C979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LMwNzM2NzQ2MTNS0lEKTi0uzszPAykwrAUAPY1a1CwAAAA="/>
  </w:docVars>
  <w:rsids>
    <w:rsidRoot w:val="00C9791E"/>
    <w:rsid w:val="000567A8"/>
    <w:rsid w:val="00307D77"/>
    <w:rsid w:val="00381566"/>
    <w:rsid w:val="004064B6"/>
    <w:rsid w:val="004B63EA"/>
    <w:rsid w:val="005E44DF"/>
    <w:rsid w:val="009E3BB7"/>
    <w:rsid w:val="00BB7558"/>
    <w:rsid w:val="00C830BA"/>
    <w:rsid w:val="00C9791E"/>
    <w:rsid w:val="00F10024"/>
    <w:rsid w:val="00F570C6"/>
    <w:rsid w:val="00F80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1DD6"/>
  <w15:chartTrackingRefBased/>
  <w15:docId w15:val="{6C306BEC-3A27-42EE-8DDE-1EBE5C8D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801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01E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963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 Prathyusha Nomula</dc:creator>
  <cp:keywords/>
  <dc:description/>
  <cp:lastModifiedBy>Yaswanth Sai Pogadapula</cp:lastModifiedBy>
  <cp:revision>2</cp:revision>
  <dcterms:created xsi:type="dcterms:W3CDTF">2023-08-17T03:36:00Z</dcterms:created>
  <dcterms:modified xsi:type="dcterms:W3CDTF">2023-08-17T03:36:00Z</dcterms:modified>
</cp:coreProperties>
</file>